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984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7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omasz Krup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 Krup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